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513E9984" w:rsidR="00DB5E70" w:rsidRPr="00DB5E70" w:rsidRDefault="008E66C1" w:rsidP="00DB5E70">
      <w:pPr>
        <w:rPr>
          <w:b/>
        </w:rPr>
      </w:pPr>
      <w:r>
        <w:rPr>
          <w:b/>
        </w:rPr>
        <w:t>Number and Operations - Fractions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F.3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10ABEF15" w14:textId="1C3839E3" w:rsidR="000E0B42" w:rsidRDefault="008E66C1" w:rsidP="00DB5E70">
      <w:r>
        <w:t xml:space="preserve">Which expression shows another way to represent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>
        <w:t xml:space="preserve"> ?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0E0B42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E10C76">
        <w:tc>
          <w:tcPr>
            <w:tcW w:w="3055" w:type="dxa"/>
          </w:tcPr>
          <w:p w14:paraId="67E928D1" w14:textId="2FFE6DB6" w:rsidR="00891942" w:rsidRDefault="008E66C1" w:rsidP="008E66C1">
            <w:pPr>
              <w:pStyle w:val="ListParagraph"/>
              <w:numPr>
                <w:ilvl w:val="0"/>
                <w:numId w:val="2"/>
              </w:numPr>
            </w:pPr>
            <w:r>
              <w:t>6 + 1</w:t>
            </w:r>
          </w:p>
          <w:p w14:paraId="25AFBBB1" w14:textId="77777777" w:rsidR="0023759E" w:rsidRDefault="0023759E" w:rsidP="007C3D3B">
            <w:r>
              <w:t xml:space="preserve">   </w:t>
            </w:r>
          </w:p>
          <w:p w14:paraId="29193038" w14:textId="77777777" w:rsidR="008E66C1" w:rsidRDefault="008E66C1" w:rsidP="007C3D3B"/>
          <w:p w14:paraId="26690149" w14:textId="61C04B64" w:rsidR="008E66C1" w:rsidRDefault="008E66C1" w:rsidP="007C3D3B"/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E10C76">
        <w:tc>
          <w:tcPr>
            <w:tcW w:w="3055" w:type="dxa"/>
          </w:tcPr>
          <w:p w14:paraId="2C5BC359" w14:textId="3800E19B" w:rsidR="00891942" w:rsidRDefault="008E66C1" w:rsidP="008E66C1">
            <w:pPr>
              <w:pStyle w:val="ListParagraph"/>
              <w:numPr>
                <w:ilvl w:val="0"/>
                <w:numId w:val="2"/>
              </w:numPr>
            </w:pPr>
            <w:r>
              <w:t>1 x 6</w:t>
            </w:r>
          </w:p>
          <w:p w14:paraId="42873D2A" w14:textId="77777777" w:rsidR="000E0B42" w:rsidRDefault="000E0B42" w:rsidP="007C3D3B"/>
          <w:p w14:paraId="61029802" w14:textId="77777777" w:rsidR="008E66C1" w:rsidRDefault="008E66C1" w:rsidP="007C3D3B"/>
          <w:p w14:paraId="2018F2CC" w14:textId="594256A3" w:rsidR="008E66C1" w:rsidRDefault="008E66C1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E10C76">
        <w:tc>
          <w:tcPr>
            <w:tcW w:w="3055" w:type="dxa"/>
          </w:tcPr>
          <w:p w14:paraId="7BC1DB8F" w14:textId="41BBFEA7" w:rsidR="00891942" w:rsidRDefault="008E66C1" w:rsidP="008E66C1">
            <w:pPr>
              <w:pStyle w:val="ListParagraph"/>
              <w:numPr>
                <w:ilvl w:val="0"/>
                <w:numId w:val="2"/>
              </w:numPr>
            </w:pPr>
            <w:r>
              <w:t>6 - 1</w:t>
            </w:r>
          </w:p>
          <w:p w14:paraId="64130134" w14:textId="77777777" w:rsidR="000E0B42" w:rsidRDefault="000E0B42" w:rsidP="007C3D3B"/>
          <w:p w14:paraId="5CA0697B" w14:textId="77777777" w:rsidR="008E66C1" w:rsidRDefault="008E66C1" w:rsidP="007C3D3B"/>
          <w:p w14:paraId="694DF1B6" w14:textId="4822082C" w:rsidR="008E66C1" w:rsidRDefault="008E66C1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E10C76">
        <w:tc>
          <w:tcPr>
            <w:tcW w:w="3055" w:type="dxa"/>
          </w:tcPr>
          <w:p w14:paraId="673F9713" w14:textId="19826811" w:rsidR="00891942" w:rsidRDefault="008E66C1" w:rsidP="008E66C1">
            <w:pPr>
              <w:pStyle w:val="ListParagraph"/>
              <w:numPr>
                <w:ilvl w:val="0"/>
                <w:numId w:val="2"/>
              </w:numPr>
            </w:pPr>
            <w:r>
              <w:t xml:space="preserve">1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6</w:t>
            </w:r>
          </w:p>
          <w:p w14:paraId="70F96076" w14:textId="77777777" w:rsidR="00891942" w:rsidRDefault="00891942" w:rsidP="007C3D3B"/>
          <w:p w14:paraId="17BDD471" w14:textId="77777777" w:rsidR="00891942" w:rsidRDefault="00891942" w:rsidP="007C3D3B"/>
          <w:p w14:paraId="71FF3717" w14:textId="24A98E1E" w:rsidR="008E66C1" w:rsidRDefault="008E66C1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19434E41" w:rsidR="00606EC7" w:rsidRDefault="002C633F" w:rsidP="002C633F">
      <w:r>
        <w:t>Item M0</w:t>
      </w:r>
      <w:r w:rsidR="008E66C1">
        <w:t>3345P</w:t>
      </w:r>
      <w:bookmarkStart w:id="0" w:name="_GoBack"/>
      <w:bookmarkEnd w:id="0"/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D5B5D"/>
    <w:rsid w:val="00606EC7"/>
    <w:rsid w:val="007653B2"/>
    <w:rsid w:val="007B2D78"/>
    <w:rsid w:val="007C3D3B"/>
    <w:rsid w:val="00891942"/>
    <w:rsid w:val="008E66C1"/>
    <w:rsid w:val="00972848"/>
    <w:rsid w:val="00B05FF6"/>
    <w:rsid w:val="00B761DD"/>
    <w:rsid w:val="00DB5E70"/>
    <w:rsid w:val="00E04750"/>
    <w:rsid w:val="00E10C76"/>
    <w:rsid w:val="00E14253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8177FF-ADFB-40C1-88F0-4F667065DB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08:00Z</dcterms:created>
  <dcterms:modified xsi:type="dcterms:W3CDTF">2019-10-2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